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title-support-level-definition"/>
    <w:p>
      <w:pPr>
        <w:pStyle w:val="Heading1"/>
      </w:pPr>
      <w:r>
        <w:t xml:space="preserve">Title: Support Level Definition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y tickets that needs analysis/troubleshoot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gs/Defects (This could be translated from L2 analysis or directly reported by customer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stom asks from customers (Run scripts to get/modify data)</w:t>
            </w:r>
          </w:p>
        </w:tc>
      </w:tr>
    </w:tbl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3:57Z</dcterms:created>
  <dcterms:modified xsi:type="dcterms:W3CDTF">2024-02-16T23:1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